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9fdd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dba1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3c16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81a5a37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